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Adult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ffec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F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F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S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S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&lt;.05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g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Intercep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58922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667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.68515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891097e-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908699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g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9094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667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0031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021322e-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96917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imepoi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70780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70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02641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776657e-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4963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gion:timepoi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6911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70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7918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664297e-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83809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17T18:44:10Z</dcterms:created>
  <dcterms:modified xsi:type="dcterms:W3CDTF">2024-03-17T18:44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